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244560" w14:textId="77777777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3"/>
          <w:szCs w:val="23"/>
        </w:rPr>
      </w:pP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prénom et nom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adresse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téléphone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email]</w:t>
      </w:r>
    </w:p>
    <w:p w14:paraId="1851DEE0" w14:textId="3082097C" w:rsidR="007F385F" w:rsidRDefault="007F385F" w:rsidP="00614F20">
      <w:pPr>
        <w:pStyle w:val="textalign-right"/>
        <w:shd w:val="clear" w:color="auto" w:fill="FFFFFF"/>
        <w:spacing w:before="0" w:beforeAutospacing="0" w:after="0" w:afterAutospacing="0"/>
        <w:jc w:val="right"/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</w:pPr>
      <w:r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 xml:space="preserve">Département </w:t>
      </w:r>
      <w:r w:rsidR="00614F20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de Mathématiques</w:t>
      </w:r>
      <w:r w:rsidRPr="007F385F">
        <w:rPr>
          <w:rFonts w:ascii="Arial" w:hAnsi="Arial" w:cs="Arial"/>
          <w:sz w:val="23"/>
          <w:szCs w:val="23"/>
        </w:rPr>
        <w:br/>
      </w:r>
      <w:r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 xml:space="preserve">Université de Mustapha Ben </w:t>
      </w:r>
      <w:proofErr w:type="spellStart"/>
      <w:r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Boulaid</w:t>
      </w:r>
      <w:proofErr w:type="spellEnd"/>
    </w:p>
    <w:p w14:paraId="0970F3DA" w14:textId="69FC8A48" w:rsidR="007F385F" w:rsidRDefault="007F385F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333333"/>
          <w:sz w:val="23"/>
          <w:szCs w:val="23"/>
        </w:rPr>
      </w:pPr>
      <w:r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Batna</w:t>
      </w:r>
      <w:r w:rsidRPr="007F385F">
        <w:rPr>
          <w:rFonts w:ascii="Arial" w:hAnsi="Arial" w:cs="Arial"/>
          <w:sz w:val="23"/>
          <w:szCs w:val="23"/>
        </w:rPr>
        <w:t xml:space="preserve">, </w:t>
      </w:r>
      <w:proofErr w:type="gramStart"/>
      <w:r w:rsidRPr="007F385F">
        <w:rPr>
          <w:rFonts w:ascii="Arial" w:hAnsi="Arial" w:cs="Arial"/>
          <w:sz w:val="23"/>
          <w:szCs w:val="23"/>
        </w:rPr>
        <w:t>le</w:t>
      </w:r>
      <w:proofErr w:type="gramEnd"/>
      <w:r w:rsidRPr="007F385F">
        <w:rPr>
          <w:rFonts w:ascii="Arial" w:hAnsi="Arial" w:cs="Arial"/>
          <w:sz w:val="23"/>
          <w:szCs w:val="23"/>
        </w:rPr>
        <w:t>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date]</w:t>
      </w:r>
    </w:p>
    <w:p w14:paraId="2D12C16E" w14:textId="77777777" w:rsidR="007F385F" w:rsidRDefault="007F385F" w:rsidP="007F385F">
      <w:pPr>
        <w:pStyle w:val="weight-bold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333333"/>
          <w:sz w:val="23"/>
          <w:szCs w:val="23"/>
        </w:rPr>
      </w:pPr>
    </w:p>
    <w:p w14:paraId="4D4798B5" w14:textId="25684B05" w:rsidR="007F385F" w:rsidRDefault="007F385F" w:rsidP="007F385F">
      <w:pPr>
        <w:pStyle w:val="weight-bold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333333"/>
          <w:sz w:val="23"/>
          <w:szCs w:val="23"/>
        </w:rPr>
      </w:pPr>
      <w:r>
        <w:rPr>
          <w:rFonts w:ascii="Arial" w:hAnsi="Arial" w:cs="Arial"/>
          <w:b/>
          <w:bCs/>
          <w:color w:val="333333"/>
          <w:sz w:val="23"/>
          <w:szCs w:val="23"/>
        </w:rPr>
        <w:t>Objet : Candidature au Master </w:t>
      </w:r>
      <w:r>
        <w:rPr>
          <w:rStyle w:val="txt-toreplace"/>
          <w:rFonts w:ascii="Arial" w:hAnsi="Arial" w:cs="Arial"/>
          <w:b/>
          <w:bCs/>
          <w:color w:val="0300C6"/>
          <w:sz w:val="23"/>
          <w:szCs w:val="23"/>
          <w:bdr w:val="none" w:sz="0" w:space="0" w:color="auto" w:frame="1"/>
        </w:rPr>
        <w:t>[nom du Master souhaité]</w:t>
      </w:r>
    </w:p>
    <w:p w14:paraId="4EBA3F87" w14:textId="64DD9806" w:rsidR="007F385F" w:rsidRDefault="007F385F" w:rsidP="007F385F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Monsieur,</w:t>
      </w:r>
    </w:p>
    <w:p w14:paraId="5A240DD6" w14:textId="3E435A4B" w:rsidR="007F385F" w:rsidRDefault="007F385F" w:rsidP="008F322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Très motivé(e) par la possibilité de suivre le/la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nom de la formation master auquel tu souhaites t’inscrire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614F20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EDP, MA, AFTOL, S</w:t>
      </w:r>
      <w:r w:rsidR="008F322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DS</w:t>
      </w:r>
      <w:r w:rsidR="00614F20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CS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, je souhaiterais compléter ma formation et assimiler les connaissances nécessaires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onnaissances que tu souhaites acquérir grâce à cette formation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voir le </w:t>
      </w:r>
      <w:hyperlink r:id="rId4" w:history="1">
        <w:r w:rsidR="002B6B8D" w:rsidRPr="00B56508">
          <w:rPr>
            <w:rStyle w:val="Lienhypertexte"/>
            <w:rFonts w:ascii="Arial" w:hAnsi="Arial" w:cs="Arial"/>
            <w:sz w:val="23"/>
            <w:szCs w:val="23"/>
            <w:bdr w:val="none" w:sz="0" w:space="0" w:color="auto" w:frame="1"/>
          </w:rPr>
          <w:t>http://math.univ-batna2.dz/master-0</w:t>
        </w:r>
      </w:hyperlink>
      <w:r w:rsidR="002B6B8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 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et mentionnez quelques </w:t>
      </w:r>
      <w:proofErr w:type="gramStart"/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modules 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proofErr w:type="gramEnd"/>
      <w:r>
        <w:rPr>
          <w:rFonts w:ascii="Arial" w:hAnsi="Arial" w:cs="Arial"/>
          <w:color w:val="333333"/>
          <w:sz w:val="23"/>
          <w:szCs w:val="23"/>
        </w:rPr>
        <w:t xml:space="preserve"> grâce à ce cursus et consolider ainsi ma trajectoire professionnelle. Je crois que, grâce la qualité éducative et au contenu du programme qu’offre votre </w:t>
      </w:r>
      <w:r w:rsidR="00010DB3">
        <w:rPr>
          <w:rFonts w:ascii="Arial" w:hAnsi="Arial" w:cs="Arial"/>
          <w:color w:val="333333"/>
          <w:sz w:val="23"/>
          <w:szCs w:val="23"/>
        </w:rPr>
        <w:t>département</w:t>
      </w:r>
      <w:r>
        <w:rPr>
          <w:rFonts w:ascii="Arial" w:hAnsi="Arial" w:cs="Arial"/>
          <w:color w:val="333333"/>
          <w:sz w:val="23"/>
          <w:szCs w:val="23"/>
        </w:rPr>
        <w:t>, je pourrai mieux me former en tant que professionnel et m’aider à atteindre mon projet de vie :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e que tu souhaites à l’avenir ou poste que tu souhaiterais occuper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enseignant, chercheur, …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.</w:t>
      </w:r>
    </w:p>
    <w:p w14:paraId="3433A4E2" w14:textId="21B70DF9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Grâce à mes études réalisées et tâches extrascolaires exécutées, j’ai pu acquérir des nouvelles connaissances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onnaissances que tu as acquises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citez une matière de votre formation master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. Cette soif de connaissance m’a donné l’envie de relever de nouveaux défis.</w:t>
      </w:r>
    </w:p>
    <w:p w14:paraId="3C493949" w14:textId="10CF79F0"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 xml:space="preserve">Le développement de différents projets pendant mes études et les quelques expériences </w:t>
      </w:r>
      <w:proofErr w:type="gramStart"/>
      <w:r>
        <w:rPr>
          <w:rFonts w:ascii="Arial" w:hAnsi="Arial" w:cs="Arial"/>
          <w:color w:val="333333"/>
          <w:sz w:val="23"/>
          <w:szCs w:val="23"/>
        </w:rPr>
        <w:t>professionnelles</w:t>
      </w:r>
      <w:proofErr w:type="gramEnd"/>
      <w:r>
        <w:rPr>
          <w:rFonts w:ascii="Arial" w:hAnsi="Arial" w:cs="Arial"/>
          <w:color w:val="333333"/>
          <w:sz w:val="23"/>
          <w:szCs w:val="23"/>
        </w:rPr>
        <w:t xml:space="preserve"> que j’ai réalisées m’ont formé(e) à la prise de décisions et au travail en équipe. De plus, la/le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domaine dans lequel tu souhaites de former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Cryptographie, </w:t>
      </w:r>
      <w:proofErr w:type="gramStart"/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Statistique ..</w:t>
      </w:r>
      <w:proofErr w:type="gramEnd"/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 est un domaine qui me passionne et dans lequel je souhaite continuer à me former davantage.</w:t>
      </w:r>
    </w:p>
    <w:p w14:paraId="60276E6C" w14:textId="77777777" w:rsidR="007F385F" w:rsidRDefault="007F385F" w:rsidP="007F385F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Pouvoir partager mes connaissances avec d’autres étudiants et mener à bien ma carrière professionnelle grâce à ce Master, constitue pour moi une forte source de motivation.</w:t>
      </w:r>
    </w:p>
    <w:p w14:paraId="63C41B52" w14:textId="45D0C238" w:rsidR="007F385F" w:rsidRDefault="007F385F" w:rsidP="008F322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J’espère pouvoir avoir l’honneur de participer à votre programme de Master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intitulé de la formation à laquelle tu postules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</w:t>
      </w:r>
      <w:r w:rsidR="00614F20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EDP, MA, AFTOL, S</w:t>
      </w:r>
      <w:r w:rsidR="008F322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DS</w:t>
      </w:r>
      <w:bookmarkStart w:id="0" w:name="_GoBack"/>
      <w:bookmarkEnd w:id="0"/>
      <w:r w:rsidR="00614F20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CS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 au sein de votre établissement, et vous prie de bien vouloir agréer, madame, monsieur, mes plus cordiales salutations.</w:t>
      </w:r>
    </w:p>
    <w:p w14:paraId="7558FCD1" w14:textId="77777777" w:rsidR="007F385F" w:rsidRDefault="007F385F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333333"/>
          <w:sz w:val="23"/>
          <w:szCs w:val="23"/>
        </w:rPr>
      </w:pP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Prénom, nom et signature]</w:t>
      </w:r>
    </w:p>
    <w:p w14:paraId="5DC53C49" w14:textId="77777777" w:rsidR="00FC5F82" w:rsidRDefault="00FC5F82"/>
    <w:sectPr w:rsidR="00FC5F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Te1sDA3NjQ1NrRQ0lEKTi0uzszPAykwrAUAjbnEjCwAAAA="/>
  </w:docVars>
  <w:rsids>
    <w:rsidRoot w:val="00A50077"/>
    <w:rsid w:val="00010DB3"/>
    <w:rsid w:val="002B6B8D"/>
    <w:rsid w:val="00385D94"/>
    <w:rsid w:val="00614F20"/>
    <w:rsid w:val="007F385F"/>
    <w:rsid w:val="008F3223"/>
    <w:rsid w:val="00A50077"/>
    <w:rsid w:val="00FC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64D4C"/>
  <w15:chartTrackingRefBased/>
  <w15:docId w15:val="{9777CD7C-B782-4114-A207-88A3452C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bidi="ar-DZ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customStyle="1" w:styleId="txt-toreplace">
    <w:name w:val="txt-toreplace"/>
    <w:basedOn w:val="Policepardfaut"/>
    <w:rsid w:val="007F385F"/>
  </w:style>
  <w:style w:type="paragraph" w:customStyle="1" w:styleId="textalign-right">
    <w:name w:val="textalign-right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paragraph" w:customStyle="1" w:styleId="weight-bold">
    <w:name w:val="weight-bold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styleId="Lienhypertexte">
    <w:name w:val="Hyperlink"/>
    <w:basedOn w:val="Policepardfaut"/>
    <w:uiPriority w:val="99"/>
    <w:unhideWhenUsed/>
    <w:rsid w:val="00010DB3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10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math.univ-batna2.dz/master-0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2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STE</cp:lastModifiedBy>
  <cp:revision>4</cp:revision>
  <dcterms:created xsi:type="dcterms:W3CDTF">2020-11-08T19:27:00Z</dcterms:created>
  <dcterms:modified xsi:type="dcterms:W3CDTF">2020-11-08T19:53:00Z</dcterms:modified>
</cp:coreProperties>
</file>